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25551" w:rsidRPr="0087138A" w:rsidRDefault="00861DAE">
      <w:pPr>
        <w:rPr>
          <w:rFonts w:cstheme="minorHAnsi"/>
        </w:rPr>
      </w:pPr>
      <w:bookmarkStart w:id="0" w:name="_GoBack"/>
      <w:bookmarkEnd w:id="0"/>
      <w:r w:rsidRPr="0087138A">
        <w:rPr>
          <w:rFonts w:cstheme="minorHAnsi"/>
        </w:rPr>
        <w:t>Name: _________________________________________ Date: _____________________ Period: _____</w:t>
      </w:r>
    </w:p>
    <w:p w:rsidR="00861DAE" w:rsidRPr="0087138A" w:rsidRDefault="00861DAE">
      <w:pPr>
        <w:rPr>
          <w:rFonts w:cstheme="minorHAnsi"/>
        </w:rPr>
      </w:pPr>
      <w:r w:rsidRPr="0087138A">
        <w:rPr>
          <w:rFonts w:cstheme="minorHAnsi"/>
          <w:b/>
          <w:u w:val="single"/>
        </w:rPr>
        <w:t xml:space="preserve">Quote Analysis: </w:t>
      </w:r>
      <w:r w:rsidRPr="0087138A">
        <w:rPr>
          <w:rFonts w:cstheme="minorHAnsi"/>
        </w:rPr>
        <w:t xml:space="preserve">knowing what you now do about representative democracy vs. direct democracy, majority rule vs. minority rights, and theories of democracy; analyze the following quotes and discuss the ideas in them as they pertain to these topics. </w:t>
      </w:r>
    </w:p>
    <w:p w:rsidR="0087138A" w:rsidRDefault="0087138A">
      <w:pPr>
        <w:rPr>
          <w:rFonts w:cstheme="minorHAnsi"/>
          <w:b/>
          <w:u w:val="single"/>
        </w:rPr>
      </w:pPr>
      <w:r>
        <w:rPr>
          <w:rFonts w:cstheme="minorHAnsi"/>
          <w:b/>
          <w:u w:val="single"/>
        </w:rPr>
        <w:t>George Washington on the new Constitution:</w:t>
      </w:r>
    </w:p>
    <w:p w:rsidR="0087138A" w:rsidRDefault="0087138A">
      <w:pPr>
        <w:rPr>
          <w:rFonts w:cstheme="minorHAnsi"/>
          <w:i/>
        </w:rPr>
      </w:pPr>
      <w:r w:rsidRPr="0087138A">
        <w:rPr>
          <w:rFonts w:cstheme="minorHAnsi"/>
          <w:i/>
        </w:rPr>
        <w:t xml:space="preserve">“The power under the Constitution will always be with the people. It is entrusted for certain defined purposes and for a certain limited period to representatives of their own </w:t>
      </w:r>
      <w:proofErr w:type="spellStart"/>
      <w:r w:rsidRPr="0087138A">
        <w:rPr>
          <w:rFonts w:cstheme="minorHAnsi"/>
          <w:i/>
        </w:rPr>
        <w:t>chusing</w:t>
      </w:r>
      <w:proofErr w:type="spellEnd"/>
      <w:r w:rsidRPr="0087138A">
        <w:rPr>
          <w:rFonts w:cstheme="minorHAnsi"/>
          <w:i/>
        </w:rPr>
        <w:t>; and whenever it is exercised contrary to their interests, or not according to their wishes, their Servants can, and undoubtedly will be, recalled.”</w:t>
      </w:r>
    </w:p>
    <w:p w:rsidR="0087138A" w:rsidRPr="0087138A" w:rsidRDefault="0087138A" w:rsidP="0087138A">
      <w:pPr>
        <w:spacing w:line="360" w:lineRule="auto"/>
        <w:rPr>
          <w:rFonts w:cstheme="minorHAnsi"/>
        </w:rPr>
      </w:pPr>
      <w:r>
        <w:rPr>
          <w:rFonts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185B66">
        <w:rPr>
          <w:rFonts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w:t>
      </w:r>
    </w:p>
    <w:p w:rsidR="00861DAE" w:rsidRPr="0087138A" w:rsidRDefault="00861DAE">
      <w:pPr>
        <w:rPr>
          <w:rFonts w:cstheme="minorHAnsi"/>
          <w:b/>
          <w:u w:val="single"/>
        </w:rPr>
      </w:pPr>
      <w:r w:rsidRPr="0087138A">
        <w:rPr>
          <w:rFonts w:cstheme="minorHAnsi"/>
          <w:b/>
          <w:u w:val="single"/>
        </w:rPr>
        <w:t>James Madison’s Federalist Paper #10:</w:t>
      </w:r>
    </w:p>
    <w:p w:rsidR="0087138A" w:rsidRPr="0087138A" w:rsidRDefault="0087138A">
      <w:pPr>
        <w:rPr>
          <w:rFonts w:cstheme="minorHAnsi"/>
          <w:i/>
          <w:color w:val="000000"/>
          <w:shd w:val="clear" w:color="auto" w:fill="FFFFFF"/>
        </w:rPr>
      </w:pPr>
      <w:r w:rsidRPr="0087138A">
        <w:rPr>
          <w:rFonts w:cstheme="minorHAnsi"/>
          <w:i/>
        </w:rPr>
        <w:t>“</w:t>
      </w:r>
      <w:r w:rsidR="00861DAE" w:rsidRPr="0087138A">
        <w:rPr>
          <w:rFonts w:cstheme="minorHAnsi"/>
          <w:i/>
        </w:rPr>
        <w:t>By a faction, I understand a number of citizens, whether amounting to a majority or a minority of the whole, who are united and actuated by some common impulse of passion, or of interest, adversed to the rights of other citizens, or to the permanent and aggregate interests of the community….</w:t>
      </w:r>
      <w:r w:rsidR="00861DAE" w:rsidRPr="0087138A">
        <w:rPr>
          <w:rFonts w:cstheme="minorHAnsi"/>
          <w:i/>
          <w:color w:val="000000"/>
          <w:shd w:val="clear" w:color="auto" w:fill="FFFFFF"/>
        </w:rPr>
        <w:t xml:space="preserve"> </w:t>
      </w:r>
    </w:p>
    <w:p w:rsidR="00861DAE" w:rsidRPr="0087138A" w:rsidRDefault="00861DAE">
      <w:pPr>
        <w:rPr>
          <w:rFonts w:cstheme="minorHAnsi"/>
          <w:i/>
          <w:color w:val="000000"/>
          <w:shd w:val="clear" w:color="auto" w:fill="FFFFFF"/>
        </w:rPr>
      </w:pPr>
      <w:r w:rsidRPr="0087138A">
        <w:rPr>
          <w:rFonts w:cstheme="minorHAnsi"/>
          <w:i/>
          <w:color w:val="000000"/>
          <w:shd w:val="clear" w:color="auto" w:fill="FFFFFF"/>
        </w:rPr>
        <w:t>The two great points of difference between a democracy and a republic are: first, the delegation of the government, in the latter, to a small number of citizens elected by the rest; secondly, the greater number of citizens, and greater sphere of country, over which the latter may be extended</w:t>
      </w:r>
      <w:r w:rsidR="0087138A" w:rsidRPr="0087138A">
        <w:rPr>
          <w:rFonts w:cstheme="minorHAnsi"/>
          <w:i/>
          <w:color w:val="000000"/>
          <w:shd w:val="clear" w:color="auto" w:fill="FFFFFF"/>
        </w:rPr>
        <w:t xml:space="preserve">… The effect of the first difference is, on the one hand, to refine and enlarge the public views, by passing them through the medium of a chosen body of citizens, whose wisdom may best discern the true interest of their country, and whose patriotism and love of justice will be least likely to sacrifice it to temporary or partial considerations. </w:t>
      </w:r>
      <w:proofErr w:type="gramStart"/>
      <w:r w:rsidR="0087138A" w:rsidRPr="0087138A">
        <w:rPr>
          <w:rFonts w:cstheme="minorHAnsi"/>
          <w:i/>
          <w:color w:val="000000"/>
          <w:shd w:val="clear" w:color="auto" w:fill="FFFFFF"/>
        </w:rPr>
        <w:t xml:space="preserve">Under such a regulation, it may well happen that the public voice, pronounced by the representatives of the people, will be more consonant to the public good than if pronounced by the people themselves, convened for the purpose...  as each representative will be chosen by a greater number of citizens in the large than in the small republic, it will be more difficult for unworthy candidates to practice with success the vicious arts by which elections are too often carried; and the suffrages of the people being more free, will be more likely to </w:t>
      </w:r>
      <w:proofErr w:type="spellStart"/>
      <w:r w:rsidR="0087138A" w:rsidRPr="0087138A">
        <w:rPr>
          <w:rFonts w:cstheme="minorHAnsi"/>
          <w:i/>
          <w:color w:val="000000"/>
          <w:shd w:val="clear" w:color="auto" w:fill="FFFFFF"/>
        </w:rPr>
        <w:t>centre</w:t>
      </w:r>
      <w:proofErr w:type="spellEnd"/>
      <w:r w:rsidR="0087138A" w:rsidRPr="0087138A">
        <w:rPr>
          <w:rFonts w:cstheme="minorHAnsi"/>
          <w:i/>
          <w:color w:val="000000"/>
          <w:shd w:val="clear" w:color="auto" w:fill="FFFFFF"/>
        </w:rPr>
        <w:t xml:space="preserve"> in men who possess the most attractive merit and the most diffusive and established characters.”</w:t>
      </w:r>
      <w:proofErr w:type="gramEnd"/>
    </w:p>
    <w:p w:rsidR="0087138A" w:rsidRDefault="0087138A" w:rsidP="0087138A">
      <w:pPr>
        <w:spacing w:line="360" w:lineRule="auto"/>
        <w:rPr>
          <w:rFonts w:cstheme="minorHAnsi"/>
        </w:rPr>
      </w:pPr>
      <w:r>
        <w:rPr>
          <w:rFonts w:cstheme="minorHAnsi"/>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185B66">
        <w:rPr>
          <w:rFonts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87138A" w:rsidRDefault="00185B66" w:rsidP="0087138A">
      <w:pPr>
        <w:spacing w:line="360" w:lineRule="auto"/>
        <w:rPr>
          <w:rFonts w:cstheme="minorHAnsi"/>
          <w:b/>
          <w:u w:val="single"/>
        </w:rPr>
      </w:pPr>
      <w:r w:rsidRPr="00185B66">
        <w:rPr>
          <w:rFonts w:cstheme="minorHAnsi"/>
          <w:b/>
          <w:u w:val="single"/>
        </w:rPr>
        <w:t>Noam Chomsky on political power:</w:t>
      </w:r>
    </w:p>
    <w:p w:rsidR="00185B66" w:rsidRDefault="00185B66" w:rsidP="00185B66">
      <w:pPr>
        <w:spacing w:line="240" w:lineRule="auto"/>
        <w:rPr>
          <w:rFonts w:cstheme="minorHAnsi"/>
          <w:i/>
        </w:rPr>
      </w:pPr>
      <w:r w:rsidRPr="00185B66">
        <w:rPr>
          <w:rFonts w:cstheme="minorHAnsi"/>
          <w:i/>
        </w:rPr>
        <w:t>“Concentration of wealth yields concentration of political power. And concentration of political power gives rise to legislation that increases and accelerates the cycle.”</w:t>
      </w:r>
    </w:p>
    <w:p w:rsidR="00185B66" w:rsidRPr="00185B66" w:rsidRDefault="00185B66" w:rsidP="00185B66">
      <w:pPr>
        <w:spacing w:line="360" w:lineRule="auto"/>
        <w:rPr>
          <w:rFonts w:cstheme="minorHAnsi"/>
        </w:rPr>
      </w:pPr>
      <w:r>
        <w:rPr>
          <w:rFonts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sectPr w:rsidR="00185B66" w:rsidRPr="00185B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zNzM0NjcwNzU1MjdQ0lEKTi0uzszPAykwrAUA5OSyLCwAAAA="/>
  </w:docVars>
  <w:rsids>
    <w:rsidRoot w:val="00861DAE"/>
    <w:rsid w:val="00081342"/>
    <w:rsid w:val="00185B66"/>
    <w:rsid w:val="00257D80"/>
    <w:rsid w:val="00381579"/>
    <w:rsid w:val="004775C3"/>
    <w:rsid w:val="0050567C"/>
    <w:rsid w:val="00545B66"/>
    <w:rsid w:val="00725551"/>
    <w:rsid w:val="00861DAE"/>
    <w:rsid w:val="0087138A"/>
    <w:rsid w:val="009D6A71"/>
    <w:rsid w:val="00BB168F"/>
    <w:rsid w:val="00C703F4"/>
    <w:rsid w:val="00E412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CA333E6-AB38-47AD-9B56-45FC40409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862</Words>
  <Characters>491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Raymond</dc:creator>
  <cp:keywords/>
  <dc:description/>
  <cp:lastModifiedBy>Michael Fluharty</cp:lastModifiedBy>
  <cp:revision>2</cp:revision>
  <dcterms:created xsi:type="dcterms:W3CDTF">2018-08-28T19:14:00Z</dcterms:created>
  <dcterms:modified xsi:type="dcterms:W3CDTF">2018-08-28T19:14:00Z</dcterms:modified>
</cp:coreProperties>
</file>